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14BD04F9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Data Structures, </w:t>
      </w:r>
      <w:r w:rsidR="00E5246C">
        <w:rPr>
          <w:rFonts w:ascii="Calibri" w:eastAsia="Calibri" w:hAnsi="Calibri" w:cs="Calibri"/>
          <w:color w:val="000000"/>
          <w:sz w:val="22"/>
          <w:szCs w:val="22"/>
        </w:rPr>
        <w:t>Data Warehousing &amp; Mining, Big Data Analytic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(Hadoop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6CC63CF1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61E1F5E6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5DC78F62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Django,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588A2" w14:textId="77777777" w:rsidR="0069362C" w:rsidRDefault="0069362C">
      <w:r>
        <w:separator/>
      </w:r>
    </w:p>
  </w:endnote>
  <w:endnote w:type="continuationSeparator" w:id="0">
    <w:p w14:paraId="028BE336" w14:textId="77777777" w:rsidR="0069362C" w:rsidRDefault="006936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4CE2E" w14:textId="77777777" w:rsidR="0069362C" w:rsidRDefault="0069362C">
      <w:r>
        <w:separator/>
      </w:r>
    </w:p>
  </w:footnote>
  <w:footnote w:type="continuationSeparator" w:id="0">
    <w:p w14:paraId="432FACBD" w14:textId="77777777" w:rsidR="0069362C" w:rsidRDefault="006936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4FAGcHqYY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8</TotalTime>
  <Pages>1</Pages>
  <Words>792</Words>
  <Characters>451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9</cp:revision>
  <cp:lastPrinted>2022-10-30T14:36:00Z</cp:lastPrinted>
  <dcterms:created xsi:type="dcterms:W3CDTF">2021-09-13T12:00:00Z</dcterms:created>
  <dcterms:modified xsi:type="dcterms:W3CDTF">2022-10-30T14:37:00Z</dcterms:modified>
</cp:coreProperties>
</file>